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55ADE" w14:textId="77777777" w:rsidR="00995A94" w:rsidRDefault="00995A94" w:rsidP="00995A94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 w:rsidRPr="00B8351F">
        <w:rPr>
          <w:shd w:val="clear" w:color="auto" w:fill="FFFFFF"/>
        </w:rPr>
        <w:t>Handling User Authentication</w:t>
      </w:r>
      <w:r>
        <w:rPr>
          <w:shd w:val="clear" w:color="auto" w:fill="FFFFFF"/>
        </w:rPr>
        <w:t>.</w:t>
      </w:r>
    </w:p>
    <w:p w14:paraId="355BFA86" w14:textId="77777777" w:rsidR="00995A94" w:rsidRDefault="00995A94" w:rsidP="00995A94">
      <w:pPr>
        <w:pStyle w:val="Heading2"/>
      </w:pPr>
      <w:r>
        <w:t>GitHub Link:</w:t>
      </w:r>
    </w:p>
    <w:p w14:paraId="24A6B488" w14:textId="77777777" w:rsidR="00995A94" w:rsidRDefault="00A54D4E" w:rsidP="00995A94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hyperlink r:id="rId4" w:history="1">
        <w:r w:rsidR="00995A94" w:rsidRPr="007912CC">
          <w:rPr>
            <w:rStyle w:val="Hyperlink"/>
            <w:rFonts w:asciiTheme="minorHAnsi" w:eastAsiaTheme="minorHAnsi" w:hAnsiTheme="minorHAnsi" w:cstheme="minorBidi"/>
            <w:sz w:val="22"/>
            <w:szCs w:val="22"/>
          </w:rPr>
          <w:t>https://github.com/tamasjit/myjavaproject/tree/master/Phase%203/Phase-3_Practice_Project/q3_Authentication</w:t>
        </w:r>
      </w:hyperlink>
    </w:p>
    <w:p w14:paraId="2A6894AF" w14:textId="03F29C97" w:rsidR="00C313CD" w:rsidRDefault="00C313CD" w:rsidP="00995A94">
      <w:pPr>
        <w:pStyle w:val="Heading2"/>
      </w:pPr>
      <w:r>
        <w:t>Source Code:</w:t>
      </w:r>
    </w:p>
    <w:p w14:paraId="0D6DF5FF" w14:textId="371D37FE" w:rsidR="008B1370" w:rsidRDefault="008B1370" w:rsidP="008B1370">
      <w:pPr>
        <w:pStyle w:val="Heading3"/>
      </w:pPr>
      <w:proofErr w:type="spellStart"/>
      <w:r>
        <w:t>Jsp</w:t>
      </w:r>
      <w:proofErr w:type="spellEnd"/>
      <w:r>
        <w:t>:</w:t>
      </w:r>
    </w:p>
    <w:p w14:paraId="76F9D1EE" w14:textId="784A24B6" w:rsidR="008B1370" w:rsidRDefault="008B1370" w:rsidP="008B1370">
      <w:pPr>
        <w:pStyle w:val="Heading4"/>
      </w:pPr>
      <w:proofErr w:type="spellStart"/>
      <w:r>
        <w:t>Index.jsp</w:t>
      </w:r>
      <w:proofErr w:type="spellEnd"/>
      <w:r>
        <w:t>:</w:t>
      </w:r>
    </w:p>
    <w:p w14:paraId="506A4EF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%@ page language="java"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entTyp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text/html; charset=ISO-8859-1"</w:t>
      </w:r>
    </w:p>
    <w:p w14:paraId="196538D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geEncoding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ISO-8859-1"%&gt;</w:t>
      </w:r>
    </w:p>
    <w:p w14:paraId="5B42ADC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10A58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ABBCE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7BE4D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06883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 Pag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A4486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794CA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7EDBA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BDF4A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xt-align: 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elcom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5F9A1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A71BA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oginform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DCB17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909C8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D2151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805E6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B2C56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4CB3E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6F5CDE" w14:textId="7A0C1E3E" w:rsidR="008B1370" w:rsidRDefault="008B1370" w:rsidP="00A54D4E">
      <w:pPr>
        <w:pStyle w:val="Heading4"/>
      </w:pPr>
      <w:proofErr w:type="spellStart"/>
      <w:r>
        <w:t>deniedAccess.jsp</w:t>
      </w:r>
      <w:proofErr w:type="spellEnd"/>
      <w:r>
        <w:t>:</w:t>
      </w:r>
    </w:p>
    <w:p w14:paraId="3760A79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%@ page language="java"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entTyp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text/html; charset=ISO-8859-1"</w:t>
      </w:r>
    </w:p>
    <w:p w14:paraId="120A384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geEncoding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ISO-8859-1"%&gt;</w:t>
      </w:r>
    </w:p>
    <w:p w14:paraId="2D1DCF4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A5248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76BA5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D8568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7C639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 Denie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057CE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96B80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1E271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4CEEC6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xt-align: 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nied Pag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4F409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6CFA2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C49CB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BC8D1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xt-align: 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e username and/or password was</w:t>
      </w:r>
    </w:p>
    <w:p w14:paraId="687D942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correct.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AA870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0BA52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CAF80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99BC8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xt-align: 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oginform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urn to Log In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E218F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E40BE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AA614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62ED5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38B2F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F120FE" w14:textId="3F348EDC" w:rsidR="008B1370" w:rsidRDefault="008B1370" w:rsidP="008B1370">
      <w:pPr>
        <w:pStyle w:val="Heading4"/>
      </w:pPr>
      <w:proofErr w:type="spellStart"/>
      <w:r>
        <w:t>Loginform.jsp</w:t>
      </w:r>
      <w:proofErr w:type="spellEnd"/>
      <w:r>
        <w:t>:</w:t>
      </w:r>
    </w:p>
    <w:p w14:paraId="4541DCF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%@ page language="java"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entTyp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text/html; charset=ISO-8859-1"</w:t>
      </w:r>
    </w:p>
    <w:p w14:paraId="0AC6157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geEncoding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ISO-8859-1"%&gt;</w:t>
      </w:r>
    </w:p>
    <w:p w14:paraId="6C316E9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6D395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3E141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9509B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A1E7F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 Login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4D346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DFC0C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F2C9E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xt-align: 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 Pag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38F50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1C809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red;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error}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7D9DC9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31AF0B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xt-align: 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oginform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post'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90E43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8FB5A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: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5438667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 Required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BFAFE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sword: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5ECB43F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 Required"</w:t>
      </w:r>
    </w:p>
    <w:p w14:paraId="36FB7D4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6900D94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9BD77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A5372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4103D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595FD2" w14:textId="236075A6" w:rsidR="008B1370" w:rsidRDefault="008B1370" w:rsidP="008B1370">
      <w:pPr>
        <w:pStyle w:val="Heading4"/>
      </w:pPr>
      <w:proofErr w:type="spellStart"/>
      <w:r>
        <w:t>Success.jsp</w:t>
      </w:r>
      <w:proofErr w:type="spellEnd"/>
      <w:r>
        <w:t>:</w:t>
      </w:r>
    </w:p>
    <w:p w14:paraId="1DA8FBA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%@ page language="java"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entTyp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text/html; charset=ISO-8859-1"</w:t>
      </w:r>
    </w:p>
    <w:p w14:paraId="76CB118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geEncoding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ISO-8859-1"%&gt;</w:t>
      </w:r>
    </w:p>
    <w:p w14:paraId="676C5C6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21DF1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776E7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D666A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2E270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 Successfu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9C477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6F10E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E831E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CE54E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xt-align: 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 margin-left: auto; margin-right: auto"</w:t>
      </w:r>
    </w:p>
    <w:p w14:paraId="339C561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oginform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A0B72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idden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A04A5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57508AE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idden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EE7D1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41B0C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xt-align: 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ccess Pag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27787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xt-align: 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oginform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455395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A4599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xt-align: 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elcome!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0EB7B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AC00D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A8110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8E2C62" w14:textId="244B14D9" w:rsidR="008B1370" w:rsidRDefault="008B1370" w:rsidP="008B1370">
      <w:pPr>
        <w:pStyle w:val="Heading3"/>
      </w:pPr>
      <w:r>
        <w:t>Controllers:</w:t>
      </w:r>
    </w:p>
    <w:p w14:paraId="6F6B940F" w14:textId="45DD9EE3" w:rsidR="008B1370" w:rsidRDefault="008B1370" w:rsidP="008B1370">
      <w:pPr>
        <w:pStyle w:val="Heading4"/>
      </w:pPr>
      <w:r>
        <w:t>loginController.java:</w:t>
      </w:r>
    </w:p>
    <w:p w14:paraId="11F5C1F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controllers</w:t>
      </w:r>
      <w:proofErr w:type="spellEnd"/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1E804A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2C57C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ervlet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ttp.HttpServletRequest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3005F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60E58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lf4j.Logger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52A3B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lf4j.LoggerFactory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5E9EE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04044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tereotype.Controller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25D0E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i.ModelMap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CCA43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GetMapping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C4611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PostMapping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CE89E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Mapping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8D19C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Param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224C8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sponseBody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DF504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16ACB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ntities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EC15C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xceptions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NotFoundException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0B9F4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services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Servic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EB0F0F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AD946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oller</w:t>
      </w:r>
    </w:p>
    <w:p w14:paraId="1722369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inController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695012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D5A9EF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489078F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7D677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g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Factory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ogger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inControll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AF7CC0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F5AE30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C5B15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index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730DF8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wGreeting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8FBE2C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37067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3FFE2EA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AB1033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form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3D48D5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wLogin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C3F76A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oginform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B7F76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19A10B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810E0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ostMapp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form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28042DE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bmitLogin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436217C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2537798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User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</w:p>
    <w:p w14:paraId="5C3ECF8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0ACDF9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eckUser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= 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name);</w:t>
      </w:r>
    </w:p>
    <w:p w14:paraId="330B54E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erifyPassword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username, password) ==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4C473F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username +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- 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password);</w:t>
      </w:r>
    </w:p>
    <w:p w14:paraId="0FA27D7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Attribute</w:t>
      </w:r>
      <w:proofErr w:type="spellEnd"/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 Wrong password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7B4F04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eniedAccess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7406F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353C7D7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6CA5ED2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3487265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ccess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D5B9B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05431FA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}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otFoundException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f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B218ED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nf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172047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1E22C10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653AA9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2C4518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78666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5FC9C3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702937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2543ED" w14:textId="06844507" w:rsidR="008B1370" w:rsidRDefault="008B1370" w:rsidP="008B1370">
      <w:pPr>
        <w:pStyle w:val="Heading4"/>
      </w:pPr>
      <w:r>
        <w:t>userDNEController.java:</w:t>
      </w:r>
    </w:p>
    <w:p w14:paraId="11F0E10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controllers</w:t>
      </w:r>
      <w:proofErr w:type="spellEnd"/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F5614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0A26A5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lf4j.Logger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D65B4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lf4j.LoggerFactory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777A9A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B51C4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i.ModelMap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09AB4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ControllerAdvic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FB949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ExceptionHandler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800C4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PostMapping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63926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Param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F3488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B31A90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ntities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B2F1AF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xceptions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NotFoundException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291A0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services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Servic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D8DBF5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227B162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ollerAdvice</w:t>
      </w:r>
    </w:p>
    <w:p w14:paraId="670EA3D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NEController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7AFA99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</w:p>
    <w:p w14:paraId="690930A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g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Factory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ogger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inControll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09CAF7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proofErr w:type="gramStart"/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Handl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value = 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otFoundExcepti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3603590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rrorLogin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otFoundException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ne</w:t>
      </w:r>
      <w:proofErr w:type="spellEnd"/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397BD06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 found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DF74F0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eniedAccess</w:t>
      </w:r>
      <w:proofErr w:type="spellEnd"/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A03F5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5AB17D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FBD88B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5329B8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58E0E8" w14:textId="5F5A8CDD" w:rsidR="008B1370" w:rsidRDefault="008B1370" w:rsidP="00967A2F">
      <w:pPr>
        <w:pStyle w:val="Heading3"/>
      </w:pPr>
      <w:r>
        <w:t>Entities:</w:t>
      </w:r>
    </w:p>
    <w:p w14:paraId="2FDAF4DF" w14:textId="76B58AAF" w:rsidR="008B1370" w:rsidRDefault="00967A2F" w:rsidP="00967A2F">
      <w:pPr>
        <w:pStyle w:val="Heading4"/>
      </w:pPr>
      <w:r>
        <w:t>User.java:</w:t>
      </w:r>
    </w:p>
    <w:p w14:paraId="6060502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entities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F0A56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06AFE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ntity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96BC9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GeneratedValu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CE6D0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GenerationTyp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39CD3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Id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833DE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Tabl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EAAF3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50CB3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it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is tells Hibernate to make a table out of this class</w:t>
      </w:r>
    </w:p>
    <w:p w14:paraId="5F8FD41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proofErr w:type="gram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abl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name = </w:t>
      </w:r>
      <w:r w:rsidRPr="00967A2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BC8668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211F94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d</w:t>
      </w:r>
    </w:p>
    <w:p w14:paraId="4695B18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proofErr w:type="gram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neratedValu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rategy=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enerationTyp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ENTIT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7C938F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9C997A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B8CD7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B00B1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A6C46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CA7DAA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43A41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FB158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27653D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07AE02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ame;</w:t>
      </w:r>
    </w:p>
    <w:p w14:paraId="14F626D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email;</w:t>
      </w:r>
    </w:p>
    <w:p w14:paraId="423CC47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assword;</w:t>
      </w:r>
    </w:p>
    <w:p w14:paraId="3049280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1923E0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261B0E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8CCC0D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20F20D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96BDA6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9A69CC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7D84AD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FBBF2D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ssword;</w:t>
      </w:r>
    </w:p>
    <w:p w14:paraId="585F3E8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8EE8B8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6B5C4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BC036B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assword;</w:t>
      </w:r>
    </w:p>
    <w:p w14:paraId="1800987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9E538A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BA9C4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//Do I need this?</w:t>
      </w:r>
    </w:p>
    <w:p w14:paraId="270A528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   public Integer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etId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 {</w:t>
      </w:r>
    </w:p>
    <w:p w14:paraId="520D76E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return id;</w:t>
      </w:r>
    </w:p>
    <w:p w14:paraId="6997AF5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}</w:t>
      </w:r>
    </w:p>
    <w:p w14:paraId="7B2FAA7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</w:t>
      </w:r>
    </w:p>
    <w:p w14:paraId="6EABD16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//Do I need this?</w:t>
      </w:r>
    </w:p>
    <w:p w14:paraId="508E2AF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   public void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etId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teger id) {</w:t>
      </w:r>
    </w:p>
    <w:p w14:paraId="79136D5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this.id = id;</w:t>
      </w:r>
    </w:p>
    <w:p w14:paraId="7956AF7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}</w:t>
      </w:r>
    </w:p>
    <w:p w14:paraId="0D967B0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FA1BF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610F3C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;</w:t>
      </w:r>
    </w:p>
    <w:p w14:paraId="036519F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8A12E1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72AFC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CCF3E3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ame;</w:t>
      </w:r>
    </w:p>
    <w:p w14:paraId="159194C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D063C6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47797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mail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80C438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mail;</w:t>
      </w:r>
    </w:p>
    <w:p w14:paraId="7987050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BD7E05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3C62F8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519A07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email;</w:t>
      </w:r>
    </w:p>
    <w:p w14:paraId="532EA47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F6846E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E74749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74AA986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FA6954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+ </w:t>
      </w:r>
      <w:r w:rsidRPr="00967A2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name + </w:t>
      </w:r>
      <w:r w:rsidRPr="00967A2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email + </w:t>
      </w:r>
      <w:r w:rsidRPr="00967A2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password);</w:t>
      </w:r>
    </w:p>
    <w:p w14:paraId="44BA364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6C178C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742E6C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D965303" w14:textId="6B499BD0" w:rsidR="00967A2F" w:rsidRDefault="00967A2F" w:rsidP="00967A2F">
      <w:pPr>
        <w:pStyle w:val="Heading3"/>
      </w:pPr>
      <w:r>
        <w:t>Exceptions:</w:t>
      </w:r>
    </w:p>
    <w:p w14:paraId="01EB76DF" w14:textId="50BF4C57" w:rsidR="00967A2F" w:rsidRDefault="00967A2F" w:rsidP="00967A2F">
      <w:pPr>
        <w:pStyle w:val="Heading4"/>
      </w:pPr>
      <w:r>
        <w:t>userNotFoundException.java:</w:t>
      </w:r>
    </w:p>
    <w:p w14:paraId="25097FE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exceptions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7C01E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861DDF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otFoundExceptio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untimeExceptio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D8D786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na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ialVersionUID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67A2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50737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46B504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3F2E99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8F90C9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565E87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E084D7" w14:textId="440CAF68" w:rsidR="00967A2F" w:rsidRDefault="00967A2F" w:rsidP="00967A2F">
      <w:pPr>
        <w:pStyle w:val="Heading3"/>
      </w:pPr>
      <w:r>
        <w:lastRenderedPageBreak/>
        <w:t>Repositories:</w:t>
      </w:r>
    </w:p>
    <w:p w14:paraId="35B1F057" w14:textId="29F74767" w:rsidR="00967A2F" w:rsidRPr="00967A2F" w:rsidRDefault="00967A2F" w:rsidP="00967A2F">
      <w:pPr>
        <w:pStyle w:val="Heading4"/>
      </w:pPr>
      <w:r>
        <w:t>userRepository.java:</w:t>
      </w:r>
    </w:p>
    <w:p w14:paraId="625A53E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repositories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50F87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59C91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ptional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8591D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37B37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data.repository.CrudRepository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EC294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AF8753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ntities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B5927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8C02CF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erfac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sitory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rudRepository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{</w:t>
      </w:r>
    </w:p>
    <w:p w14:paraId="7F896B0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DCA67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Nam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CEB0DD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FC76D76" w14:textId="293B82BF" w:rsidR="00967A2F" w:rsidRDefault="00967A2F" w:rsidP="00967A2F">
      <w:pPr>
        <w:pStyle w:val="Heading3"/>
      </w:pPr>
      <w:r>
        <w:t>Services:</w:t>
      </w:r>
    </w:p>
    <w:p w14:paraId="6B13AF7A" w14:textId="3F6E5184" w:rsidR="00967A2F" w:rsidRDefault="00967A2F" w:rsidP="00967A2F">
      <w:pPr>
        <w:pStyle w:val="Heading4"/>
      </w:pPr>
      <w:r>
        <w:t>userService.java:</w:t>
      </w:r>
    </w:p>
    <w:p w14:paraId="19B83B7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services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CD0AC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23855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ist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BFC0B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ptional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50D8F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A137B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E2CD6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tereotype.Servic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EEE08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287B6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ntities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112E88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xceptions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NotFoundExceptio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6F28C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repositories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Repository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7D55A8" w14:textId="77777777" w:rsidR="00967A2F" w:rsidRPr="00967A2F" w:rsidRDefault="00967A2F" w:rsidP="00967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2F4BE5C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ice</w:t>
      </w:r>
    </w:p>
    <w:p w14:paraId="0DBAAB4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D4AA90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443354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615FC66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sitory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4C111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B37D8B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88119D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C99D5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llUsers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0A5974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BA8562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All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3FD0EC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E2C9327" w14:textId="77777777" w:rsidR="00967A2F" w:rsidRPr="00967A2F" w:rsidRDefault="00967A2F" w:rsidP="00967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16151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D34BA2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Nam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ame);</w:t>
      </w:r>
    </w:p>
    <w:p w14:paraId="0AD5272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Present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 {</w:t>
      </w:r>
    </w:p>
    <w:p w14:paraId="2E4AFE1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NotFoundExceptio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E02C82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}</w:t>
      </w:r>
    </w:p>
    <w:p w14:paraId="1BC4FCB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F20116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C48B89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CDD813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8B231E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</w:t>
      </w:r>
    </w:p>
    <w:p w14:paraId="17325E5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public User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etUserById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t id) {</w:t>
      </w:r>
    </w:p>
    <w:p w14:paraId="0259F22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Optional&lt;User&gt; </w:t>
      </w:r>
      <w:proofErr w:type="spell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foundUser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= </w:t>
      </w:r>
      <w:proofErr w:type="spell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erRepository.findById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id);</w:t>
      </w:r>
    </w:p>
    <w:p w14:paraId="4FAB344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</w:t>
      </w:r>
    </w:p>
    <w:p w14:paraId="76027D6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</w:t>
      </w:r>
    </w:p>
    <w:p w14:paraId="589122C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//TODO: we need to decide how to handle a "Not Found" condition</w:t>
      </w:r>
    </w:p>
    <w:p w14:paraId="52EFB74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</w:t>
      </w:r>
    </w:p>
    <w:p w14:paraId="5158201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if </w:t>
      </w:r>
      <w:proofErr w:type="gram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!</w:t>
      </w:r>
      <w:proofErr w:type="spell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foundUser.isPresent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)) {</w:t>
      </w:r>
    </w:p>
    <w:p w14:paraId="3CD3529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    throw new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erNotFoundException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121454F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}</w:t>
      </w:r>
    </w:p>
    <w:p w14:paraId="310BF64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</w:t>
      </w:r>
    </w:p>
    <w:p w14:paraId="32F3A8E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return(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foundUser.get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);</w:t>
      </w:r>
    </w:p>
    <w:p w14:paraId="48A39F1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}*/</w:t>
      </w:r>
    </w:p>
    <w:p w14:paraId="481A911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E3CFC7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erifyPassword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4AF3F2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erifie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16525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name);</w:t>
      </w:r>
    </w:p>
    <w:p w14:paraId="7D60F27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B43E2C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qual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password)) {</w:t>
      </w:r>
    </w:p>
    <w:p w14:paraId="465EE04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verified =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CDE4C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5CF2F0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84B7C2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verified;</w:t>
      </w:r>
    </w:p>
    <w:p w14:paraId="32E7AE6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D19858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72427B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Do we need this?</w:t>
      </w:r>
    </w:p>
    <w:p w14:paraId="21138C3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*public void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pdateUser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User </w:t>
      </w:r>
      <w:proofErr w:type="spell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ertoUpdate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 {</w:t>
      </w:r>
    </w:p>
    <w:p w14:paraId="05F5F3F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</w:t>
      </w:r>
      <w:proofErr w:type="spell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erRepository.save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spellStart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ertoUpdate</w:t>
      </w:r>
      <w:proofErr w:type="spellEnd"/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479C2A9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}*/</w:t>
      </w:r>
    </w:p>
    <w:p w14:paraId="4D1B7624" w14:textId="77777777" w:rsidR="00967A2F" w:rsidRPr="00967A2F" w:rsidRDefault="00967A2F" w:rsidP="00967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1902A4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2B1DE0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3A0787" w14:textId="3769B23E" w:rsidR="00967A2F" w:rsidRDefault="00967A2F" w:rsidP="00967A2F">
      <w:pPr>
        <w:pStyle w:val="Heading4"/>
      </w:pPr>
      <w:r>
        <w:t>authenticationApplication.java:</w:t>
      </w:r>
    </w:p>
    <w:p w14:paraId="4C8BA36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07DFF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28AA4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SpringApplicatio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C19369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autoconfigure.SpringBootApplicatio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4F2B2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ontext.annotation.Import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38105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7D9012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controllers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oginController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B0EEE2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controllers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DNEController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D2D05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ntities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8F7DB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xceptions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NotFoundExceptio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BD67C5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services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Servic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6E066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DF8789A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Application</w:t>
      </w:r>
    </w:p>
    <w:p w14:paraId="7037AE5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proofErr w:type="gram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3275BBA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otFoundExceptio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7F6C39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0BB3E1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inControll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A49F34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20820A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DNEControll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</w:p>
    <w:p w14:paraId="0CDA53C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2ECDE03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henticationApplicatio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B1EF79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E0DE64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6477E9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Applicatio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un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henticationApplicatio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gs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FCFDB0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4120DD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3A9750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6FA6BE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07DD193" w14:textId="54A59BC9" w:rsidR="008B1370" w:rsidRDefault="00967A2F" w:rsidP="00967A2F">
      <w:pPr>
        <w:pStyle w:val="Heading3"/>
      </w:pPr>
      <w:r>
        <w:t>Resources:</w:t>
      </w:r>
    </w:p>
    <w:p w14:paraId="70563E91" w14:textId="43295212" w:rsidR="00967A2F" w:rsidRDefault="00967A2F" w:rsidP="00967A2F">
      <w:pPr>
        <w:pStyle w:val="Heading4"/>
      </w:pPr>
      <w:proofErr w:type="spellStart"/>
      <w:r>
        <w:t>Application.properties</w:t>
      </w:r>
      <w:proofErr w:type="spellEnd"/>
      <w:r>
        <w:t>:</w:t>
      </w:r>
    </w:p>
    <w:p w14:paraId="3822930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pa.hibernate.ddl</w:t>
      </w:r>
      <w:proofErr w:type="spellEnd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auto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update</w:t>
      </w:r>
    </w:p>
    <w:p w14:paraId="216F641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r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dbc:mysql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//localhost:3306/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uther</w:t>
      </w:r>
      <w:proofErr w:type="spellEnd"/>
      <w:proofErr w:type="gramEnd"/>
    </w:p>
    <w:p w14:paraId="495F7E8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</w:t>
      </w:r>
      <w:proofErr w:type="gramEnd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username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root</w:t>
      </w:r>
    </w:p>
    <w:p w14:paraId="6F86C9E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</w:t>
      </w:r>
      <w:proofErr w:type="gramEnd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password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Abc@123</w:t>
      </w:r>
    </w:p>
    <w:p w14:paraId="20FC853A" w14:textId="77777777" w:rsidR="00967A2F" w:rsidRPr="00967A2F" w:rsidRDefault="00967A2F" w:rsidP="00967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8FC18A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ging.level.org.springframework.web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DEBUG</w:t>
      </w:r>
    </w:p>
    <w:p w14:paraId="300078D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</w:t>
      </w:r>
      <w:proofErr w:type="gramEnd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prefix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/WEB-INF/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p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</w:p>
    <w:p w14:paraId="1D28A24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</w:t>
      </w:r>
      <w:proofErr w:type="gramEnd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suffix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.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p</w:t>
      </w:r>
      <w:proofErr w:type="spellEnd"/>
    </w:p>
    <w:p w14:paraId="3AE747C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port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8090</w:t>
      </w:r>
    </w:p>
    <w:p w14:paraId="55B9750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CBA8A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error</w:t>
      </w:r>
      <w:proofErr w:type="gramEnd"/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whitelabel.enabled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false</w:t>
      </w:r>
    </w:p>
    <w:p w14:paraId="233E594D" w14:textId="6B338758" w:rsidR="00967A2F" w:rsidRDefault="00967A2F" w:rsidP="00967A2F">
      <w:pPr>
        <w:pStyle w:val="Heading3"/>
      </w:pPr>
      <w:r>
        <w:t>test:</w:t>
      </w:r>
    </w:p>
    <w:p w14:paraId="32DC3E78" w14:textId="175C44E6" w:rsidR="00967A2F" w:rsidRDefault="00967A2F" w:rsidP="00967A2F">
      <w:pPr>
        <w:pStyle w:val="Heading4"/>
      </w:pPr>
      <w:r>
        <w:t>authenticationApplicationTests.java</w:t>
      </w:r>
    </w:p>
    <w:p w14:paraId="7614D14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AD9F9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AD0DF3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Test</w:t>
      </w:r>
      <w:proofErr w:type="spellEnd"/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11108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test.context.SpringBootTest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B3340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E0B4F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Test</w:t>
      </w:r>
    </w:p>
    <w:p w14:paraId="1B8BEE5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henticationApplicationTests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243E57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C7AA6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43E0070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extLoads</w:t>
      </w:r>
      <w:proofErr w:type="spell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47A95C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DD18F6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77F3A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3CC452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2449A1" w14:textId="003DEAEC" w:rsidR="00967A2F" w:rsidRDefault="00967A2F" w:rsidP="00106D28">
      <w:pPr>
        <w:pStyle w:val="Heading4"/>
      </w:pPr>
      <w:r>
        <w:t>authenticationWeb</w:t>
      </w:r>
      <w:r w:rsidR="00106D28">
        <w:t>Tests.java:</w:t>
      </w:r>
    </w:p>
    <w:p w14:paraId="5CEFB3C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106D28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CFD67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638DE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controllers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oginControll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4724A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Tes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5585F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020FA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test.context.SpringBootTest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1F644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.web.server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ocalServerPort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95756E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test.web.servlet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ockMvc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AEBF9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.test.autoconfigure.web.servlet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utoConfigureMockMvc;</w:t>
      </w:r>
    </w:p>
    <w:p w14:paraId="58F95A4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Assertions.assertEquals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0A104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hamcrest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atchers.containsString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1EE7C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test.web.servlet.request.MockMvcRequestBuilders.get;</w:t>
      </w:r>
    </w:p>
    <w:p w14:paraId="7EAFA14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test.web.servlet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result.MockMvcResultHandlers.print;</w:t>
      </w:r>
    </w:p>
    <w:p w14:paraId="32CAF9A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test.web.servlet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result.MockMvcResultMatchers.content;</w:t>
      </w:r>
    </w:p>
    <w:p w14:paraId="2FD88C5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test.web.servlet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result.MockMvcResultMatchers.status;</w:t>
      </w:r>
    </w:p>
    <w:p w14:paraId="218D4F3C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52571E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proofErr w:type="gram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webEnvironment =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Boot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ebEnvironmen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NDOM_PORT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88FCB9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ConfigureMockMvc</w:t>
      </w:r>
    </w:p>
    <w:p w14:paraId="4F813DE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henticationWebTest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C31E5DF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114C730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calServerPort</w:t>
      </w:r>
    </w:p>
    <w:p w14:paraId="3CE4C2C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114F32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17F12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1F8B43A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inControll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roll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AF3961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293924A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1040733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ckMvc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ckMvc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390B636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1AAF60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06AE590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uldReturnDefaultMessag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999D7C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ckMv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form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dDo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dExpec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u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Ok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4DF8BC2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A56CE20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2E970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965264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062C82" w14:textId="6B2311E5" w:rsidR="008B1370" w:rsidRDefault="00106D28" w:rsidP="00106D28">
      <w:pPr>
        <w:pStyle w:val="Heading4"/>
      </w:pPr>
      <w:r>
        <w:t>userEntityTests.java:</w:t>
      </w:r>
    </w:p>
    <w:p w14:paraId="42113A1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106D28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ED9E61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E1C0E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ntities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B2840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repositories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Repository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801B7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services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Servic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ABA2E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Tes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94D0C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Assertions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691B4FB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Assertions.assertEquals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CE1A70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D9174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EntityTest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B5FABE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53A3D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23C0B1B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Password_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eckGetPasswor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26F829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F0D3E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3FE665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mplepassword</w:t>
      </w:r>
      <w:proofErr w:type="spellEnd"/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1A7EEC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,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mplepassword</w:t>
      </w:r>
      <w:proofErr w:type="spellEnd"/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280B28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E4D6AD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B0786E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7ACE2CF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Password_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eckPasswor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2A1028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5EA275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2F426F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86F2C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31D50A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6AB1D3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est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D8C699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EBBE94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9F1026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3DF66A2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Name_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eckGet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1527B1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48C19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637024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mplename</w:t>
      </w:r>
      <w:proofErr w:type="spellEnd"/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75F9B3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,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mplename</w:t>
      </w:r>
      <w:proofErr w:type="spellEnd"/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9D247A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3138DD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0351F1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30F7633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Name_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eck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DA72BD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149F40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7D22B1D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70D590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,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61D25C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740158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086664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6F0FBA3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Email_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eckEmail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966CD6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7E1EB8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114E24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3A520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mail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D6AB1C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132608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est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4AE768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405340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6AA432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3CDF92C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Email_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eckGetEmail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80F959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8E9C66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B6C1D8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B596E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mail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A6B64F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50CA54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est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12E71D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DD0EF3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374C7E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224A22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72678B" w14:textId="43C58B10" w:rsidR="00106D28" w:rsidRPr="00106D28" w:rsidRDefault="00106D28" w:rsidP="00106D28">
      <w:pPr>
        <w:pStyle w:val="Heading4"/>
      </w:pPr>
      <w:r>
        <w:t>userRepoTests.java:</w:t>
      </w:r>
    </w:p>
    <w:p w14:paraId="6777870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106D28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831BD6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3CFCA5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ntities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915CB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repositories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Repository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49EC9C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services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Servic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AF7CF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Tes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5A910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7AD6A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.test.autoconfigure.orm.jpa.DataJpaTest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8A342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.test.autoconfigure.orm.jpa.TestEntityManager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FF10A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test.context.SpringBootTest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2E029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Assertions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5526891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Assertions.assertEquals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6510B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3F178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ptional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761765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4A6C3B8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ataJpaTest</w:t>
      </w:r>
    </w:p>
    <w:p w14:paraId="3533BE7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1DFB8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Test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248056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004D8B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14FB1EE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EntityManag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tityManag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DD5AC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EFB25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7498D89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sitory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B923BF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79D0D9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4F1FEE7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FindByName_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enReturn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70D22E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given</w:t>
      </w:r>
    </w:p>
    <w:p w14:paraId="6E01BF0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40B579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22B740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ummy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80DF66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st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B35F9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E66A28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tityManag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sist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ummy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27524E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tityManag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lush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314826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DCCD1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when</w:t>
      </w:r>
    </w:p>
    <w:p w14:paraId="55B4D36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1520085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ECC23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e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DE415F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22C92D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7309BC0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en</w:t>
      </w:r>
    </w:p>
    <w:p w14:paraId="577F8A1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E2B3F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e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,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5E1F938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C6B78BB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203A43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</w:t>
      </w:r>
    </w:p>
    <w:p w14:paraId="20BF4BE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@Test</w:t>
      </w:r>
    </w:p>
    <w:p w14:paraId="65D00E7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   public void </w:t>
      </w:r>
      <w:proofErr w:type="spell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whenGetPassword_</w:t>
      </w:r>
      <w:proofErr w:type="gram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henReturnBoolean</w:t>
      </w:r>
      <w:proofErr w:type="spell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 {</w:t>
      </w:r>
    </w:p>
    <w:p w14:paraId="79C90AB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</w:p>
    <w:p w14:paraId="30ACA32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     User </w:t>
      </w:r>
      <w:proofErr w:type="spell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ummyUser</w:t>
      </w:r>
      <w:proofErr w:type="spell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= new </w:t>
      </w:r>
      <w:proofErr w:type="gram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er(</w:t>
      </w:r>
      <w:proofErr w:type="gram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69FC3AD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</w:t>
      </w:r>
      <w:proofErr w:type="spell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ummyUser.setName</w:t>
      </w:r>
      <w:proofErr w:type="spell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"Dummy");</w:t>
      </w:r>
    </w:p>
    <w:p w14:paraId="0C69B62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</w:t>
      </w:r>
      <w:proofErr w:type="spell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ummyUser.setEmail</w:t>
      </w:r>
      <w:proofErr w:type="spell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"test@test.com");</w:t>
      </w:r>
    </w:p>
    <w:p w14:paraId="4E7EAA0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</w:t>
      </w:r>
      <w:proofErr w:type="spell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ummyUser.setPassword</w:t>
      </w:r>
      <w:proofErr w:type="spell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"password");</w:t>
      </w:r>
    </w:p>
    <w:p w14:paraId="6C4E760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</w:t>
      </w:r>
      <w:proofErr w:type="spell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entityManager.persist</w:t>
      </w:r>
      <w:proofErr w:type="spell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spell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ummyUser</w:t>
      </w:r>
      <w:proofErr w:type="spell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1914064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</w:t>
      </w:r>
      <w:proofErr w:type="spell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entityManager.flush</w:t>
      </w:r>
      <w:proofErr w:type="spell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);</w:t>
      </w:r>
    </w:p>
    <w:p w14:paraId="304189C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</w:t>
      </w:r>
    </w:p>
    <w:p w14:paraId="5D4EF1F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       String test = </w:t>
      </w:r>
      <w:proofErr w:type="spell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ummyUser.getPassword</w:t>
      </w:r>
      <w:proofErr w:type="spell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);</w:t>
      </w:r>
    </w:p>
    <w:p w14:paraId="38A5F27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</w:t>
      </w:r>
    </w:p>
    <w:p w14:paraId="51548A1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st, "password");</w:t>
      </w:r>
    </w:p>
    <w:p w14:paraId="3343592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}</w:t>
      </w:r>
    </w:p>
    <w:p w14:paraId="39C0B045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3037254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E9CEE74" w14:textId="77777777" w:rsidR="00106D28" w:rsidRPr="00106D28" w:rsidRDefault="00106D28" w:rsidP="00106D28">
      <w:pPr>
        <w:pStyle w:val="Heading4"/>
        <w:rPr>
          <w:rFonts w:eastAsia="Times New Roman"/>
          <w:lang w:eastAsia="en-IN"/>
        </w:rPr>
      </w:pPr>
    </w:p>
    <w:p w14:paraId="53C14C04" w14:textId="237ACA3E" w:rsidR="008B1370" w:rsidRDefault="00106D28" w:rsidP="00106D28">
      <w:pPr>
        <w:pStyle w:val="Heading4"/>
      </w:pPr>
      <w:r>
        <w:t>userServiceTest.java:</w:t>
      </w:r>
    </w:p>
    <w:p w14:paraId="63DD8B0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106D28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2B29B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3ED193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Assertions.assertEquals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ED3FD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B7651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ist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AED7F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A0BF4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BeforeEach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D6F3D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Tes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54577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AD49F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.test.autoconfigure.orm.jpa.DataJpaTest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FACC9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.test.autoconfigure.orm.jpa.TestEntityManager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868FA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40A26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entities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A3028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Authentication.services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Servic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A4452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FE337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ataJpaTest</w:t>
      </w:r>
    </w:p>
    <w:p w14:paraId="1909934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Test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F64015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A93DAF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7545163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EntityManag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71406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C15B5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21DA901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D6C10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1B93C3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eforeEach</w:t>
      </w:r>
    </w:p>
    <w:p w14:paraId="7A479C5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uli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8457C5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CBFDB1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sis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ummy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st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743DD4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18C351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sis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ummy2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st2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2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ADEC1A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</w:t>
      </w:r>
    </w:p>
    <w:p w14:paraId="0EB8D46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lush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3B942F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54BE05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AEB44A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0EB6621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estGetAllUser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5DEAE0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AC724E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4E05E8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llUsers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E97575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n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FF10A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users) {</w:t>
      </w:r>
    </w:p>
    <w:p w14:paraId="2A2DD0C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count++; </w:t>
      </w:r>
    </w:p>
    <w:p w14:paraId="3AAEFF1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67BFF6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E02C0A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ount, </w:t>
      </w:r>
      <w:r w:rsidRPr="00106D2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AA6A30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5C86EB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</w:p>
    <w:p w14:paraId="654C97B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estGetUserByName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665C9A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ummy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F715D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ame);</w:t>
      </w:r>
    </w:p>
    <w:p w14:paraId="270EB09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, name);</w:t>
      </w:r>
    </w:p>
    <w:p w14:paraId="7998E9D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A4EDEC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EC548D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3188442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estVerifyPassword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3AAB8F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ummy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87F70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1C08E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erifyPassword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name, password);</w:t>
      </w:r>
    </w:p>
    <w:p w14:paraId="4C8E657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b,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DD6DD5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6F565E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F5279C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A177A1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0F4D71" w14:textId="77777777" w:rsidR="00B120BA" w:rsidRDefault="00106D28" w:rsidP="00B120BA">
      <w:pPr>
        <w:pStyle w:val="Heading4"/>
      </w:pPr>
      <w:r>
        <w:t>Pom.xml:</w:t>
      </w:r>
    </w:p>
    <w:p w14:paraId="453F3A58" w14:textId="05C3DA4E" w:rsidR="00106D28" w:rsidRPr="00106D28" w:rsidRDefault="00106D28" w:rsidP="00106D2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?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xml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version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.0"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encod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?&gt;</w:t>
      </w:r>
    </w:p>
    <w:p w14:paraId="25AE08C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xsi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2001/XMLSchema-instance"</w:t>
      </w:r>
    </w:p>
    <w:p w14:paraId="209386B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si:schemaLocation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 https://maven.apache.org/xsd/maven-4.0.0.xsd"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A4252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.0.0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32EB2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739BF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33557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paren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63281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.4.3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062DC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lativePath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lookup parent from repository --&gt;</w:t>
      </w:r>
    </w:p>
    <w:p w14:paraId="1B18392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B55C75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example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CE231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uthentica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24D6D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.0.1-SNAPSHO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52B37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uthentica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BBF9B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mo project for Spring Boo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684D6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6F4E4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7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1AC10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6CDF9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CABC3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A23B7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D0A07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data-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pa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A8093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752CC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4302C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CDEF7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web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67C4E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F8A4C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D5891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F8C5F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CF7EC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proofErr w:type="spell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connector-java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3E8CC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tim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AB7FE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56203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20099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1CFE0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4A75B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u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939EA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3AB2C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E9600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ervlet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1596F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tl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4CE12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.2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65D50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AA5B2A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782A3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F805D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proofErr w:type="gramStart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apache.tomcat</w:t>
      </w:r>
      <w:proofErr w:type="gramEnd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mbe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044FF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mcat-embed-jasper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7B6D5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vide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1DD96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2A0C9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313A2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916A8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tes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AF730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DD058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28C22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AE783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479D0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60838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A2349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C89CA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2ED96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maven-plugi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56643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4F3CC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DAFA2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BC7B6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D7A75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3C7F6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F0DD2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61CEC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459FE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150A7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3F0FA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48821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4B4637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AD7C19" w14:textId="04654B44" w:rsidR="00106D28" w:rsidRPr="00106D28" w:rsidRDefault="00106D28" w:rsidP="00106D28">
      <w:pPr>
        <w:pStyle w:val="Heading4"/>
      </w:pPr>
    </w:p>
    <w:p w14:paraId="50B0A36F" w14:textId="77777777" w:rsidR="00106D28" w:rsidRPr="008B1370" w:rsidRDefault="00106D28" w:rsidP="008B1370"/>
    <w:sectPr w:rsidR="00106D28" w:rsidRPr="008B13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SwMDM2NTE0NzJW0lEKTi0uzszPAykwrAUAywFuMiwAAAA="/>
  </w:docVars>
  <w:rsids>
    <w:rsidRoot w:val="00C313CD"/>
    <w:rsid w:val="00106D28"/>
    <w:rsid w:val="008B1370"/>
    <w:rsid w:val="00967A2F"/>
    <w:rsid w:val="00995A94"/>
    <w:rsid w:val="00A54D4E"/>
    <w:rsid w:val="00B120BA"/>
    <w:rsid w:val="00C313CD"/>
    <w:rsid w:val="00D7432E"/>
    <w:rsid w:val="00E320DA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E0605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B137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8B1370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3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96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5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9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7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9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5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4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0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0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6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8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5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0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8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5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9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8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9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1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0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0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8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7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8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2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3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7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7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9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9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98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9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03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0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8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4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tamasjit/myjavaproject/tree/master/Phase%203/Phase-3_Practice_Project/q3_Authenti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6</Pages>
  <Words>2997</Words>
  <Characters>17084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Srijita Adak</cp:lastModifiedBy>
  <cp:revision>5</cp:revision>
  <dcterms:created xsi:type="dcterms:W3CDTF">2022-03-23T10:03:00Z</dcterms:created>
  <dcterms:modified xsi:type="dcterms:W3CDTF">2022-03-30T13:55:00Z</dcterms:modified>
</cp:coreProperties>
</file>